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นักเรียน เมื่อกี้ 4/1 เหลืออยู่ 7 คนวันนี้ 4/2 จำนวนลดลงไปกี่คนนะลูกตอนนี้เหลืออยู่ 6 คนนะคะเพื่อนกลับบ้านหรอ กลับบ้านใช่ไหมคะ ปกครองมารับกลับก่อนปีใหม่แย่เลยพรุ่งนี้ก็เลยไม่ได้ร่วมกิจกรรมวันคริสต์มาสแล้วก็ พี่ใหม่เลยพรุ่งนี้นะคะโรงเรียนมีของรางวัลนะคะกิจกรรมปีใหม่ให้นักเรียนได้เลือกแล้วก็มีรางวัล ไม่รู้ว่าใครจะจับ ได้อะไรบ้างนะคะ พรุ่งนี้ใช่พรุ่งนี้ตอนเช้านะคะพรุ่งนี้ตอนเช้าจะเป็นกิจ วันคริสต์มาสจะมีฐานต่างๆให้ลูกๆ ได้เข้าไปร่วมกิจกรรมนะคะจะมีการแสดงอันนี้ก็คือเป็นเรือนอนนะคะ นอนของเรามีทั้งหมด 7 เดือนนอนเพราะฉะนั้นก็จะมีการแสดงอยู่ 7 ชุดด้วยกัน แล้วแต่เดือนนอนไหนจะเลือกแสดงเกี่ยวกับอะไรนะคะ แล้วก็ช่วงบ่ายช่วงบ่ายจะเป็นกิจกรรมวันปีใหม่ นะคะ จะได้เรื่องจับฉลากแล้วก็เล่นเกมนะคะเล่นเกม ของวันปีใหม่นี่แหละแต่กูไม่รู้ว่าเกมอะไรบ้าง เสร็จแล้วตอนเย็น วันนี้นะคะ เราจะกิจกรรมครอบครัวสุขสันต์เลี้ยงเนื้อย่างกันที่หอประชุมด้านล่าง ก่อนที่เราจะ กลับบ้านกันในวันที่ 28 มีใครจะอยู่โรงเรียนบ้าง ไม่กลับบ้านมีไหมคะ มีใครจะอยู่โรงเรียนอยู่กับคุณครูมีไหม ไม่มี สิกลับบ้านหรอกลับบ้าน อีฟกลับบ้าน กลับ กลับ รับหมดเลย กล้าอยู่คนเดียวกับการอยู่คนเดียวก็น่าจะอ้วนแล้วนะปีใหม่หยุด 4 วันเนี่ยกูเลี้ยงเต็มที่เลยนะคะ นักเรียนเหลืออยู่คนเดียวนะคะ โอเคถ้าใครอยากอยู่เป็นเพื่อนก็กล้าบอกครูนะ กูจะเลี้ยงเนื้อย่างทุกวันเลย ที่นี่มาสู่การเรียนการสอนแล้วนะคะสัปดาห์ที่แล้วที่โรงเรียนไปโรงเรียนเรื่อง การคูณใช่ไหมคะกฎเกณฑ์เบื้องต้นเกี่ยวกับการนับแต่เราใช้หลักการคูณวันนี้เราจะเรียนเรื่องง่ายนะคะ ใช้หลักการบวกราคาหลักการบวกนะ อันนี้คือบวกนะคะ วัตถุประสงค์ของวันนี้นักเรียนจะต้องใช้หลักการบวกในการแก้ปัญหาได้ กูจะมีโจทย์ปัญหามาให้แล้วให้นักเรียนแก้โจทย์ปัญหานั้นโดยใช้หลักการบวก ทบทวนนิดนึงนะคะจำกันได้ไหม จำ N1 x n 2 ได้ไหมคะ สัปดาห์ที่แล้วใช่ไหมคะสัปดาห์ที่แล้ว สัปดาห์ที่แล้วคือ ครูสอนไปอยู่ 2 ขวดนะคะสัปดาห์ที่แล้วแก้โจทย์ปัญหาไปอยู่ 2 2 กฎข้อที่ 1 กับกฎข้อที่ 2 กฎข้อที่ 1 มี ขั้นตอนการทำงานอยู่ 2 ขั้นตอนที่ต่อเนื่องกันนะคะแต่ละขั้นตอน คือ ขั้นตอนที่หนึ่งมี n RN 1 วิธีนะคะมีจำนวนวิธีเท่าไหร่นะคะแล้วขั้นตอนที่ 2 มีจำนวนวิธีเท่าไหร่ เอาจำนวนวิธีนั้นมาคูณกัน แต่นักเรียนจะต้องตีโจทย์ให้ได้ว่า การทำงานนั้นมันต่อเนื่องกันนะคะทำอย่างที่ 1 เสร็จแล้วไปทำอย่างที่ 2 นะคะ ทำอย่างที่ 2 เสร็จมันถึงจะจบการทำงาน กระบวนการทำงานนั้นจะเสร็จสิ้นสมบูรณ์นะคะมันก็กดข้อที่ 2 ถ้าเมื่อไหร่ก็ตามนะคะ ข้อที่ 2 เนี่ยเมื่อไหร่ก็ตามที่ขั้นตอนการทำงานมันมากกว่า 2 ขั้นตอนจะมี 3 ขั้นตอน 4 ขั้น อ่อนนะคะ มันก็จะเป็น n 1 x n 2 คูณไปเรื่อยๆจนสุดท้ายคูณด้วย NK นะคะวิธีการเหมือนกันดูว่าขั้นตอนที่ 1 มันมีวิธีเท่าไหร่ขั้นตอนที่ 2 มีวิธีกี่วิธีนะคะ ขั้นตอนที่ 3 ที่ 4 จนถึงขั้นตอนที่เขตเนี่ยมีจำนวนวิธีเท่าไหร่เอามาคูณการ จะเป็นวิธีการทำงานทั้งหมดที่แตกต่างกันนะคะมันจะไม่เหมือนกันเลยนะไม่ซ้ำกันเลย อันนี้คุ้นๆนะคะ ดูตัวอย่าง แม่เห็นผัวก็รู้ว่า N1 n2 ก็คือกฎข้อที่ 1 ของการคูณใช่ไหม มีเสื้อ เสื้อคือ N1 นะลูกใช่เสื้อคือขั้นตอนที่ 1 คือใส่เสื้อ เสื้อมีกี่ตัวมี 3 ตัวก็คือ 3 วิธีนะคะ แล้วอะไร กางเกง ขั้นตอนที่ 2 ใส่เสื้อเสร็จไปหยิบกางเกงมาใส่ เป็นชุดนะคะครบสมบูรณ์งานเสร็จ กางเกงมีอยู่ 2 ตัวก็ 2 วิธีนะคะ จำนวนวิธีที่จะแต่งแต่งตัวเนี่ยใส่เสื้อกับใส่กางเกงให้เสร็จนะคะจะแตกต่าง ทั้งหมดเท่าไหร่เอา 3 * 2 = 6 จำได้ไหมตัวอย่างนี้จำได้ไหมสัปดาห์ที่แล้ว จำได้ไหมคะ จำได้นะคะจำได้ อันนี้ตัวอย่างที่ 2 กฎข้อที่ 2 N1 x x 2 x n 3 ไปเรื่อยๆจนถึง NK อันเนี้ยมันมากกว่า 2 ขั้นตอนอยู่แล้ว ว่าเขาบอกว่าครอบครัวหนึ่งต้องการมีบุตร ก็คือลูกนั่นเองมีลูกกี่คนทั้งหมดในครอบครัวนี้มีลูกกี่คนคะ มีลูกเท่าไหร่ มีเท่าไหร่ใช่มี 3 คน เขาต้องการมีลูก 3 คนเพราะกระบวนเพราะฉะนั้นกระบวนการทั้งหมดมันต่อเนื่องกันอยู่ 3 ครั้ง คนสุดท้ายคือคนที่ 3 ก็ถามว่า ลูก 3 คนเนี้ย วิธีการนะคะจำนวนทั้งหมดที่ พูดน่ะจะมีเพศต่างๆได้กี่วิธี เพราะฉะนั้นเพศลูกก็คืออะไร เพศ มีกี่เพศลูก คลอดออกมาจะมีเป็นผู้หญิงกับผู้ชายใช่ไหมคะเป็นผู้หญิงกับผู้ชายเพราะฉะนั้นก็คือมีอยู่ 2 ประเภทด้วยกัน แต่ละ ขั้นตอนลูกคนที่ 1 คือ N1 มีอยู่ 2 วิธีผู้หญิงผู้ชายขั้นตอนที่ 2 ลูกคนที่ 2 คือเย็น 2 นะคะ มี 2 วิธี ผู้หญิงกับผู้ชายเท่านั้นนะคะ ขั้นตอนที่ 3 ออกลูกคนสุดท้ายเลยคนเล็ก ก็คือ N3 นะคะมีวิธีก็คือ 2 วิธี ผู้หญิงกับผู้ชายเหมือนกันจำนวนวิธีทั้งหมดคือ N1 x x 2 x n 3 ลงมาเลยนะคะแทนค่ะ 2 คูณ 2 คูณ 2 เท่าไหร่ เป็นเท่าไหร่ เป็น 8 ถูกต้องอย่าไปบอก 6 นะลูกมันไม่ใช่การบวกอันนี้คือสัญลักษณ์การคูณนะคะ ขอย้ำเลยว่ามันเป็นการคูณนะเพราะอะไรเพราะว่ามันเป็นกระบวนการที่ทำงานต่อเนื่องกัน ขั้นตอนที่ 1 ขั้นตอนที่ 2 จนถึงขั้นตอนที่ 3 เนี่ย มัน ต่อเนื่องกันมาจนสุดท้ายนะคะมันก็เลยใช้กฎการคูณ ที่นี้เรามาดูกันเมื่อกี้การคูณแล้วทีนี้มาดูเรื่องกฎของการบวก กฎของการบวกมีง่ายมากลูก ทำงาน แบ่งเป็นกี่กรณี แต่ละกรณีนั้นเริ่มต้นไปถึงสุดท้ายจบเลยนะคะไม่ต้องไปทำกรณีที่ 2 ในแต่ละกรณีมีกี่วิธีก็ กรณีที่ 1 ถ้าสามารถทำได้ N1 วิธี มีกี่วิธีใน แค่นี้แหละ กรณีที่ 2 ทำได้กี่วิธีคือ n2 นะคะ คำว่า ขั้นตอน 2 กรณีนี้ ทำแล้วเสร็จเลยนะคะ ไม่ต้องมาทำต่อเนื่องนะคะไม่ต้องทำต่อเนื่อง งานนั้นจะเสร็จสมบูรณ์อันเนี้ย สัญลักษณ์ก็คือ N1 + นะคะตัวนี้คือสัญลักษณ์การบวก เป็น 2 นั่นเอง เพราะว่าอะไรเพราะว่ากรณีให้เลือกอยู่ 2 กรณี กรณีที่ 1 กับกรณีที่ 2 นะคะก็คือ N1 n2 เอามาบวกกัน แต่ละกรณีทำ ก็เสร็จเลยนะคะทำแล้วก็เสร็จเลยไม่ต้องมาทำ กรณีที่ 1 แล้วมาต่อกรณีที่ 2 ต่างกับ กฎการคูณนะคะอันนี้คือกฎข้อที่ 3 มีแค่ 2 กรณีถ้ากฎข้อที่ 4 ล่ะ กฎข้อที่ 4 แค่เพิ่มกรณีเข้ามา วิธีการกรณีที่ 2 เสร็จแล้วเพิ่มเข้ามามากกว่า 2 กรณีขึ้นไปนะคะ กรณีที่ 3 กรณีที่ 4 จนถึงสุดท้ายกรณีที่เขต จำนวนวิธี ก็ N1 n2 N3 มาเรื่อยๆจนสุดท้ายคือ NK ย้ำนะลูกแต่ละกรณีนี้ ไม่ต่อเนื่องไม่ซ้ำซ้อนกันนะคะ ทำแล้วเสร็จสมบูรณ์เลยการทำงานคือเสร็จเลยนะคะ ทำเลือกอันใดอันนึง เสร็จเรียบร้อยนะคะวิธีก็คือ A1 + A2 + ไปเรื่อยๆจนถึง NK นั่นเอง แล้วได้กดอยู่ 4 ขวดแล้วนะตอนนี้กฎการคูณอยู่ 2 ข้อกฎการบวกอยู่ 2 พอนะคะ เรามาดูตัวอย่างกัน อ่านโจทย์ลูกลูกอ่านแล้วลูกเข้าใจไหมอันนี้ใคร ครูอะไรคะ ครูใครครูร่มนะคะครูเสาวนีย์นะคะ ครูเสาวนีย์ ต้องเดินทางจากอุดรธานี เดินทางจากอุดรไปประชุมที่กรุงเทพฯ ครูชวนีอาจเลือกเดินทางโดยใช้เครื่องบินหรือว่ารถโดยสารก็ได้รถโดยสารประจำทาง มีสายการบินแล้วก็บริษัทรถประจำทางให้เลือก แสดง เหมือนในตารางนี้ลูก อันนี้คือตาราง ตารางอะไหล่ตารางสายการบินนะคะ บริษัทต่างๆของเครื่องบินสายการบิน บริษัทต่างๆที่ครูบิ๊กสามารถเลือกได้ ของรถประจำทาง เขาถามว่าครูชวนีจะมีวิธีเลือกบริษัทเดินทางได้ทั้งหมด วิธี อันนี้เลือกอันไหนก็ไปถึงกรุงเทพฯได้หมดเลยใช่ไหมคะ ไม่ใช่ว่า เครื่องบินเสร็จแล้วต้องไปต่อเครื่องไปต่อรถ ประจำทางไม่ใช่ จากอุดรไปถึงกรุงเทพฯเลย การทำงานครั้งนี้เสร็จสมบูรณ์เพราะฉะนั้นมันจะอยู่ใน ข้อที่ 2 เพราะว่ากรณีเลือกมีอยู่ 2 กรณีก็คือเครื่องบินแล้วก็ รถประจำทางนะคะ อันนี้บริษัทเครื่องบินนะคะบริษัทเครื่องบินคือตัวนี้ มี N1 หมายถึงเอ็น 1 นะมีกี่วิธีลูก เครื่องบินมีบริษัทต่างๆกี่บริษัท นับซิ มีกี่บริษัท 6 หรอคะ ใช่ไหม 1 2 3 4 5 6 ต้องนะคะบริษัทของเครื่องบินมีอยู่ 6 บริษัทด้วยกัน เพราะฉะนั้น N1 ตรงนี้คือเท่าไหร่ นั่นเองนะคะที่นี้บริษัทของรถประจำทาง มีเท่าไหร่ลูก มีอยู่ 5 บริษัท มีอยู่ 5 บริษัท เป็น 2 เท่ากับ 5 นะคะ เสร็จแล้ว เมื่อมันเป็นการทำงานที่เสร็จในครั้งเดียวเลยนะคะมันก็เลยจากสัญลักษณ์ N1 มันก็เลยกลายเป็น h+ เป็น 2 A1 ก็จำนวนวิธีเอาลงมาเลยนะคะเอว 25 ก็ 5 ลงมาเอามารวมกันเป็นเท่าไหร่ ถูกต้อง 11 วิธี ได้ไหมอันนี้ง่ายไหม ดูเฉลยนะคะ นักเรียนบอกหมาถูกต้องเลย เพิ่งดูนัดตัวอย่าง ที่ 2 ครูจะถามนะคะ ตัวอย่างข้อที่ 2 สมมุติ สมมุติว่ามีเมืองเมืองนึงนะลูก เป็นเมืองเมืองนึง ไม่ต้องมองพี่เขามองนี่มองหน้าจอมองลาบพี่ก็เอางานมาให้ หาดูนะคะสนใจสนใจตรงนี้ดีกว่าลูก สมมุติว่ามีเมืองนึง ในเมืองนี่แหละมีทั้งถนนแล้วก็มีทั้งลำคลองนะคะลำคลอง อยู่หลายสาย ในหนึ่งเมืองก็จะมีตำบลต่างๆถูกไหมคะตำบล แต่ที่นี่เขาถามว่าการเดินทางจากตำบลกไก่ ไปหาตำบลขอไข่ สามารถ ไปทางถนนได้ 5 เส้นทางและสามารถไปทางลำคลองได้ 4 เส้นทาง จะมีวิธี เส้นทางนะคะจะมีเส้นทางในการเดินทางจากตำบลกไก่ไปหา ขอไข่เนี่ยทั้งหมดกี่วิธีอันนี้คือโจทย์ หลายขั้นตอนไหม เดินทางจากกไก่ไปหาขอไข่เสร็จเลยนะคะเพียงแต่กรณีให้เลือกอยู่ 2 กรณี กรณีแรก เดินทางโดยเส้นทางถนนใช่ไหมคะ เส้นทางถนนนะถนนมันมีเท่าไหร่ ถนนมันมีเท่าไหร่ลูก ถนนมันมีเท่าไหร่ถูกต้องนี่ไงโจทย์ให้มาแล้วถนนมีอยู่ 5 เส้นทางก็คือ 5 วิธี แล้ว เส้นทางในกรณีที่สองเราจะไป ก็คือไปทางลำคลองใช่ไหมคะพายเรือไปนั่งเรือไปนะคะ นี่คือ n2 วิธีเท่าไหร่ 4 วิธีเพราะฉะนั้นจำนวนวิธีทั้งหมดที่สามารถเลือกเดินทางได้ 1 + n2 5 + 4 รวมเป็น 9 ง่ายไหม อันนี้ไงล่ะคะคำตอบตรงนี้ก็คือ กาวนั้นเอง มาดูตัวอย่างที่ 3 บ้าง เมื่อกี้ M1 กับ M2 มีอยู่ 2 กรณีให้เลือกใช่ไหมคะ ตัวอย่างที่ 3 ดูนะ เขาบอกว่า เมนูอาหารร้านนึงนะคะ มีอาหารไทยอยู่ 8 อย่าง อาหารจีนอยู่ 7 อย่าง และอาหารญี่ปุ่นอยู่ 5 อย่าง ถ้าต้องเลือกอาหาร 1 อย่างในเมนูนี้ นะคะต้องเลือกมาแค่ 1 รายการเท่านั้นจะมีวิธีเลือกอาหารทั้งหมด วิธี กรณีให้เลือกเลือกได้กี่กรณีเลือกได้ 3 กรณีนะคะ 1 เลือกอาหารไทยนะคะ อาหารไทยอาหารไทยก็เลยกลายเป็น เป็นหนึ่ง วิธีวิธีลูกอาหารไทยมีกี่วิธี กองมี 8 วิธีเพาะเลข 8 อยู่ตรงนี้ใช่ไหม 8 ลงมานะคะกรณีที่สองเราอาจจะเลือกอาหารจีนก็ได้ อาหารจีนมี 7 วิธีนะคะ และสุดท้ายกรณีที่ 3 อาหารญี่ปุ่น อาหารญี่ปุ่นมีกี่วิธีคะ ได้มี 5 วิธีจำนวนวิธีทั้งหมดก็เอาแต่ละ กรณีจำนวนแต่ละกรณีนี้มารวมกัน 8 + 7 + 5 คำตอบได้เท่าไหร่ นี่ไง 8 + 7 + 5 เอามารวมกันนะลูก ได้แล้วมีเพื่อนตอบถูก 20 20 20 นะคะ ดูนะว่าถูกไหม ถูกต้องนะคะเก่งมาก เข้าใจนะมีใครถามไหมคะ มีคำถามไหม ถามไหม เข้าใจแล้วนะ ถ้าเขาตายไม่มีคำถามกูจะให้ทำแบบฝึกนะลูก เข้าใจนะคะ งงไหม เข้าใจหมดเลย ดูหนัง แบบฝึกวันนี้มี 2 ข้อเองนะคะง่ายมากเลย ข้อแรก เมนูอาหารร้านหนึ่งมีอาหารไทยเปลี่ยนละ จะโกรธเมื่อกี้ในตัวอย่างนะคะ แต่ว่าอันนี้มีแค่อาหารไทยแล้วก็อาหารจีนนะคะ เพราะฉะนั้น ตัวที่ถูกอันนี้มา คืออะไร เขียนคำศัพท์ตรงนี้คืออะไรคะ ถูกต้อง ได้ 20 หรอ 10 + 9 ลูกเอาดีๆ ศิษย์เก่าคำตอบ 19 ลืมจดข้อนั้นไปเลยนะคำตอบ 20 นะไม่ใช่ เข้าใจนะอันนี้คือกรณีฝั่งซ้ายใต้วิธีทำนะลูก กรณีแรกคืออะไรก็คืออาหารไทย อาหารไทยเอาคำนี้ ยกคำนี้ลงมาเลยจากโจทย์ ใช่ ลงมาเลยอาหารไทยกรณีแรกอาหารจีนกรณีที่ 2 หมดหรือยัง เมนูนี้มันหมดแล้วอาหารมันไม่ได้มีอาหารญี่ปุ่นใช่ไหมคะ ตัวนี้ไม่มีอาหารญี่ปุ่นเพราะฉะนั้นข้างล่าง N3 ไม่มีนะคะดูดีๆนะคะ แล้วเขาบอกว่าให้เลือกแค่ 1 อย่างเพราะฉะนั้นมันก็คือใช้กฎการบวกนั่นเอง เคนะ ข้อ 2 ข้อ 2 ไปห้างสรรพสินค้าห้างนึง มีร้านเสื้อแบรนด์ต่างๆนะคะร้านเสื้อแบรนด์ต่างๆอยู่ 4 แบรนด์ แปลด้วยกันแล้วก็ร้านรองเท้านะคะ สีแบรนด์ แล้วก็มีร้านกระเป๋า 5 แบนถ้าต้องเลือกซื้ออย่างใดอย่างหนึ่งนะคะ เลือกซื้อเสื้อรองเท้าหรือกระเป๋าเนี่ยอย่างใดอย่างหนึ่งเท่านั้น จะมีวิธีเลือกทั้งหมดกี่วิธี เลือกเขามีกฎกติกาว่าให้เลือกแค่อันเดียว แต่กรณีที่เลือกมีทั้งหมดอยู่ 3 กรณีใช่ไหม 3 กรณีด้วยกัน วันนี้แลกเราอยากจะซื้อเสื้อ เราก็เลยจะต้องเข้าร้าน อะไรคะกรณีแรกคือ คืออะไร คืออะไร ถูกต้องร้านเสื้อนะคะร้านเสื้อแบรนด์ต่างๆ ต่อไป อันนี้เหรอลูก ร้านรองเท้า ตัวที่ 3 ร้านกระเป๋านั่นเอง จำนวนวิธี N1 เท่าไหร่ดูที่โจทก์ได้ n2 ดูที่โจทย์ N3 ดูที่สุด ลงมา 4 + 4 + รวมเป็นเท่าไหร่ ดีๆนะบวกกันนะคะ ติดเท่าไหร่ 13 นั้นเอกง่ายไหม ง่ายมากเลยยิ้มเลยใช่ไหม ไงลูกบอกว่าง่ายมากมีใครสงสัยไหมคะถ้าไม่สงสัยกูจะให้ทำโจทย์นะ มันง่ายเดี๋ยวกูจะให้ลูกไปทำตัวอย่างนะคะ ตัวอย่างเพิ่มเพราะว่าห้องที่แล้ว 4/1 เนี่ย 4/1 เข้ามาแล้วเวลามันเหลือลูกทำ 2 ข้อแล้วมัน ทำเสร็จเร็วเพราะว่ามันง่าย เดี๋ยวให้ไปทำ ตัวอย่างด้วยนะคะรวมเป็น ถ้าคอด้วยกันห้องนี้เก่งนะคะเดี๋ยวให้ทำ 5 ข้อเลยทำเป็นแบบทำแบบฝึกหัดข้อเลย ยอมรับไหม ทำแบบฝึกหัดข้อดีไหมคะ จะได้เข้าใจมากขึ้น ข้อที่ 1 ข้อที่ 2 ข้อที่ 3 ถึงข้อที่ 5 จะเป็นตัวอย่างที่ครูให้มา เอาสมุดขึ้นมาเลยนะคะเดี๋ยวเริ่มทำแบบฝึกเลย ลูกค้าทำแบบฝึกไปทั้งหมดอยู่ 3 ข้อด้วยกันนะคะ ที่ทำ ที่เข้าใจมากที่สุดนะคะที่กูดูแล้วมีอยู่ 2 คน TrueMove H เน็ตเขาตายนะคะ 20 ข้อใดดีมากเลย บอกครูได้ว่าขั้นตอนมีอะไรบ้างแล้วก็สามารถหาคำตอบได้ถูกทั้ง 3 วิธีเลยนะคะ ก็วันที่ 2 เก่งมากนะคะ คนที่ 3 คนที่ 3 คือ อีกนะคะทำพึ่งทำเสร็จส่วนคนอื่นๆทำเสร็จบ้างไม่เสร็จบ้างทำยังไม่ครบ มีแค่ 3 ข้อเองนะคะที่นี้ บริการในการทำนะลูก สิ่งที่ลูกจะต้องทำก็คือทำความเข้าใจกับโจทย์นะ อันแรกอ่ะทำความเข้าใจกับโจทย์ก่อนว่าโจทย์เขาต้องการคำตอบอะไรนะคะ คำตอบนั้นน่ะทำขั้นตอนเดียวนี่มันเสร็จไหม มันไปสมบูรณ์ไหมกระบวนการทำงานสมบูรณ์ไหมนะคะถ้ามันสมบูรณ์ปุ๊บมันจะเป็นหลักการบวก นะคะ เมื่อไหร่ที่ทำขั้นตอนแรกแล้วก็ต้องไปขั้นตอนที่ 2 แล้วงานมันยังไม่เสร็จสมบูรณ์มีอยู่ 3 ขั้นตอนต้องไปขั้นตอนที่ 3 ก่อนงานมันถึงจะเสร็จสมบูรณ์ อันนี้จะใช้หลักการคูณจำนวนง่ายๆแค่นั้นเองเดี๋ยวสัปดาห์ต่อไปนะคะ เปิดเทอมมาไม่ใช่เปิดเทอมเปิดปีใหม่มานะคะโรงเรียนปิดปีใหม่เนี่ยปีใหม่เนี่ย เราก็จะมาเรียนเรื่องของการเรียงสับเปลี่ยนนะคะ เดี๋ยวจะมีตัวอย่าง เดี๋ยวจะมีตัวอย่างเดี๋ยวรอทำกิจกรรมตอนช่วงเปิดเทอมมาพรุ่งนี้มีกิจกรรม นะคะพรุ่งนี้มีกิจกรรมทั้งวันเลยนะคะ วันนี้ได้ยินข่าว ได้ยินข่าวว่าแต่ละหอในซุ้มซ้อม แสดงใช่ไหมแสดงตอนเช้าพรุ่งนี้กิจกรรมวันคริสต์มาสใช่ไหมลูกดึกไหมคะ มาแต่ละคนนี่แหละ บอกว่าปวดตัวแล้วก็ง่วงนอนด้วยนะคะทั้งหมด 4/1 - 4/2 เลย แสดงอะไรบอกได้ไหม เฉลยได้ไหม หอ 1 หอ 1 ทำอะไรบอกได้ไหมลูก อโหสิทำอะไรแสดงอะไรอ่ะพรุ่งนี้ แป้นแป้นอะไรอ่ะอันนี้อะไรอ่ะ มันคืออะไรอ่ะ แต่ว่าคือการเต้นใช่ไหมลูก ลิปซิ้ง ยังไงเต้นอันนี้คืออะไร ติ๊ก tik เต้น tiktok หรอ ภาษามือเป็นแบบนี้ ไม่เป็นไรเดี๋ยวกูจะรอดูพรุ่งนี้นะคะลูกจะทำอะไรแสดงอะไรเดี๋ยวกูเชียร์เต็ม ที่ไหนพรุ่งนี้ มีแข่งขันไหมพรุ่งนี้มีแข่งขันหรือไม่มีแข่งขันคะ ที่แสดงกันเนี่ย มีไหมแข็งไหมหรือว่าแสดงเฉยๆ แสดงเฉยๆเอาเต็มที่เลยนะคะพรุ่งนี้แต่งตัวยังไงพรุ่งนี้แต่งตัวยังไง coconut ใส่อะไรแสดงว่าแต่ละคนจัดเต็มเลยใช่ไหมเนี่ยพรุ่งนี้ จัดเต็มเลยสีอะไรคะติมติมมาสีอะไรพรุ่งนี้ กูจะได้ไปซื้อบ้าง สีแดงสีขาว สีเขียว มีสีเหลืองด้วยหรอ สีทอง โอเคเดี๋ยวพรุ่งนี้เรามาประชันกันนะคะระหว่างนักเรียนกับคุณครูนะว่าใครล่ะจะแต่ง ประทับใจที่สุดเลยพรุ่งนี้เดี๋ยวครูมีรางวัลให้อยู่นะสำหรับใครที่แต่งตัวแล้ว ถูกใจครูมากที่สุด รางวัลนี้เดี๋ยวเป็นรางวัลพิเศษให้กับนักเรียนนะคะ ใช่ยังมีเพื่อนบางคนยังไม่รู้อีกนะว่าพรุ่งนี้เขาให้แต่งชุดตามสบายเลยนะคะ ใส่ชุดเล่นๆนี่แหละไม่ต้องใส่ภาระไม่ต้องใส่นักเรียนมาลูก freestyle เลยกูจะแต่งตัวแบบไหนก็ได้แต่คุมโทนสีหน่อยนะคะเพื่อให้เข้ากับวันที่ ทำพรุ่งนี้นะคะสีอะไรสีแดงสีขาวหรือว่าสีเขียวก็ได้ สั่งมาได้เลยนะคะ ที่นี้เรา กลับบ้านปีใหม่มานะครับจะปีใหม่แล้วเราก็มอสี่แล้วครูขอเรื่องนึงนะคะ จากที่ครูสอนมาเนี่ยเทอมนึงแล้วก็มาถึงณปัจจุบันตอนนี้มีเรื่องนึง กูอยากจะขอมากเลยคือความรับผิดชอบของลูกๆนะคะปีใหม่มาขอให้นักเรียนมีความลับ ชอบมากขึ้น อะไรบ้าง ที่พักที่บอกว่าลูกมีความรับผิดชอบเนี่ย 1 คือความตรงต่อเวลาที่เข้ามาเรียนนะคะ รู้จักเราไม่ได้เรียนแบบ เองนะคะเราใช้ระบบราม เพราะฉะนั้นลูกจะต้องเคารพนะคะในกติกานี้เวลาเนี่ยห้ามเลท แม้ว่าคุณจะไปเรียนที่ไหนมาเรียนเสร็จต้องรีบขึ้นมาเลยนะคะและอันที่ 2 ความลับ ชอบในเรื่องของสมุดของนักเรียนเองนะคะ สมุดของนักเรียนน่ะ ลูกจะต้องจัดตารางสอนและตารางเรียนนะคะตั้งแต่ตอนเย็นแล้วตอนกลางคืน วิชาคณิตศาสตร์โรงเรียนพุทธ วันอังคารเพราะฉะนั้นสมุทรลูกจะต้องพร้อมประกาศลูกจะต้องมีนะคะ ปีหน้ากูจะดูด้วยว่าลูกน่าจะปรับพฤติกรรมได้ไหมโอเคยอมรับนะอันนี้คือฝากเอาไว้นะคะเราโตแล้ว โตแล้ว ปีใหม่ขอให้แก้นิสัย เรื่องหนึ่งแค่นั้นพอ ปีนี้ขอแค่นี้นะคะ โอเคนะ ยอมรับนะลูก เยี่ยมมากเลยอ่ะ มีใครจะอวยพรให้พี่ๆมาให้พี่เล่าเดี๋ยวเราจะไปกินข้าวกันแล้วนะคะ ตัวแทนห้องตัวแทนห้องใครจะเป็นตัวแทนออกมา อวยพรเร็ว ไม่ต้องอายนะคะไม่ต้องอายเวลาเต้นไม่อายเลยตอนแสดงว่ายายเลย เอาแค่นี้หรอไม่มีให้รวยมีลูกให้รวยๆนะคะ สภาพแข็งแรง ทั้งหมดเลยนะคะ ทุกคนเลยคิดสิ่งใดก็ขอให้สมความปรารถนาแต่ แต่มีข้อแม้ว่าสิ่งที่คิดว่าต้องเป็นสิ่งที่ดีๆนะลูกสิ่งไหนที่ไม่ดีก็ไม่ให้ทำ นะคะ ขอให้ทุกคนโชคดีเจอกัน ใหม่ปีหน้านะคะ มีความสุขมากๆ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261266</dc:title>
  <dc:creator/>
  <cp:keywords/>
  <dcterms:created xsi:type="dcterms:W3CDTF">2023-12-26T05:36:14Z</dcterms:created>
  <dcterms:modified xsi:type="dcterms:W3CDTF">2023-12-26T05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ธันวาคม 2566 เวลา 10.30 น.</vt:lpwstr>
  </property>
  <property fmtid="{D5CDD505-2E9C-101B-9397-08002B2CF9AE}" pid="3" name="subtitle">
    <vt:lpwstr/>
  </property>
</Properties>
</file>